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rl rozkusz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zkusz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639 North Hiawatha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srroz@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8089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o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8/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